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Argentina</w:t>
      </w:r>
      <w:r>
        <w:t xml:space="preserve"> </w:t>
      </w:r>
      <w:r>
        <w:t xml:space="preserve">Buenos</w:t>
      </w:r>
      <w:r>
        <w:t xml:space="preserve"> </w:t>
      </w:r>
      <w:r>
        <w:t xml:space="preserve">Aires</w:t>
      </w:r>
    </w:p>
    <w:bookmarkStart w:id="20" w:name="X7d555d88e7c9b14ecac029b8a4c65911441d806"/>
    <w:p>
      <w:pPr>
        <w:pStyle w:val="Heading1"/>
      </w:pPr>
      <w:r>
        <w:t xml:space="preserve">Cover Letter for Paramedic Position in Argentina Buenos Aires</w:t>
      </w:r>
    </w:p>
    <w:p>
      <w:pPr>
        <w:pStyle w:val="FirstParagraph"/>
      </w:pPr>
      <w:r>
        <w:rPr>
          <w:bCs/>
          <w:b/>
        </w:rPr>
        <w:t xml:space="preserve">John Doe</w:t>
      </w:r>
      <w:r>
        <w:br/>
      </w:r>
      <w:r>
        <w:t xml:space="preserve">Calle 123, Barrio Norte</w:t>
      </w:r>
      <w:r>
        <w:br/>
      </w:r>
      <w:r>
        <w:t xml:space="preserve">Buenos Aires, Argentina</w:t>
      </w:r>
      <w:r>
        <w:br/>
      </w:r>
      <w:r>
        <w:t xml:space="preserve">Tel: +54 9 1234-5678</w:t>
      </w:r>
      <w:r>
        <w:br/>
      </w:r>
      <w:r>
        <w:t xml:space="preserve">Email: john.doe@email.com</w:t>
      </w:r>
    </w:p>
    <w:p>
      <w:pPr>
        <w:pStyle w:val="BodyText"/>
      </w:pPr>
      <w:r>
        <w:t xml:space="preserve">April 5, 2024</w:t>
      </w:r>
    </w:p>
    <w:p>
      <w:pPr>
        <w:pStyle w:val="BodyText"/>
      </w:pPr>
      <w:r>
        <w:rPr>
          <w:bCs/>
          <w:b/>
        </w:rPr>
        <w:t xml:space="preserve">Hiring Manager,</w:t>
      </w:r>
      <w:r>
        <w:br/>
      </w:r>
      <w:r>
        <w:rPr>
          <w:bCs/>
          <w:b/>
        </w:rPr>
        <w:t xml:space="preserve">Secretaría de Salud Pública</w:t>
      </w:r>
      <w:r>
        <w:br/>
      </w:r>
      <w:r>
        <w:rPr>
          <w:bCs/>
          <w:b/>
        </w:rPr>
        <w:t xml:space="preserve">Buenos Aires City Government</w:t>
      </w:r>
      <w:r>
        <w:br/>
      </w:r>
      <w:r>
        <w:rPr>
          <w:bCs/>
          <w:b/>
        </w:rPr>
        <w:t xml:space="preserve">Av. Rivadavia 1100, CABA</w:t>
      </w:r>
    </w:p>
    <w:p>
      <w:pPr>
        <w:pStyle w:val="BodyText"/>
      </w:pPr>
      <w:r>
        <w:t xml:space="preserve">Dear Hiring Manager,</w:t>
      </w:r>
    </w:p>
    <w:p>
      <w:pPr>
        <w:pStyle w:val="BodyText"/>
      </w:pPr>
      <w:r>
        <w:t xml:space="preserve">I am writing to express my enthusiastic interest in the Paramedic position within the emergency medical services of Argentina Buenos Aires. With a decade of experience in pre-hospital care, a deep commitment to community health, and specialized training in high-pressure urban environments, I am eager to contribute my skills to strengthen the critical care infrastructure that serves this vibrant city. Buenos Aires is not just a location for me—it is a dynamic ecosystem where paramedics play an indispensable role in bridging the gap between emergencies and life-saving interventions. I am confident that my expertise aligns with the needs of this role, and I am excited about the opportunity to serve in such a pivotal capacity.</w:t>
      </w:r>
    </w:p>
    <w:p>
      <w:pPr>
        <w:pStyle w:val="BodyText"/>
      </w:pPr>
      <w:r>
        <w:t xml:space="preserve">As a certified Paramedic with extensive experience in both urban and rural settings, I have honed my ability to provide rapid, compassionate care in high-stress situations. My career has been defined by a focus on patient-centered care, technical precision, and collaboration with multidisciplinary healthcare teams. In Argentina Buenos Aires, where the population density is among the highest in South America and emergency response demands adaptability, I have developed a unique ability to navigate complex scenarios—from trauma cases in bustling downtown areas to medical emergencies in remote neighborhoods. My training includes advanced cardiac life support (ACLS), pediatric emergency care, and trauma management, all of which are critical for responding to the diverse challenges faced by paramedics in this region.</w:t>
      </w:r>
    </w:p>
    <w:p>
      <w:pPr>
        <w:pStyle w:val="BodyText"/>
      </w:pPr>
      <w:r>
        <w:t xml:space="preserve">One of the most rewarding aspects of my work as a Paramedic has been the opportunity to serve in Argentina Buenos Aires. This city is a melting pot of cultures and healthcare needs, and I have consistently found myself at the forefront of addressing these challenges. Whether responding to traffic accidents on Avenida 9 de Julio, assisting patients during large public events, or supporting community outreach programs in under-resourced areas, I have dedicated myself to ensuring that every individual receives timely and effective care. My ability to communicate in Spanish and my understanding of the local healthcare system have allowed me to build trust with patients and colleagues alike, which is essential for delivering high-quality emergency services.</w:t>
      </w:r>
    </w:p>
    <w:p>
      <w:pPr>
        <w:pStyle w:val="BodyText"/>
      </w:pPr>
      <w:r>
        <w:t xml:space="preserve">What sets me apart as a Paramedic is my unwavering dedication to continuous learning and professional growth. I have completed advanced courses in disaster response, mental health crisis intervention, and wilderness medicine—skills that are increasingly relevant in the ever-evolving landscape of emergency care. In Argentina Buenos Aires, where emergencies can range from natural disasters to public health crises, this proactive approach ensures that I am always prepared to adapt and lead. My recent participation in a regional paramedic training program organized by the Secretaría de Salud Pública further solidified my commitment to upholding the highest standards of care in this city.</w:t>
      </w:r>
    </w:p>
    <w:p>
      <w:pPr>
        <w:pStyle w:val="BodyText"/>
      </w:pPr>
      <w:r>
        <w:t xml:space="preserve">Moreover, I bring a strong work ethic and a collaborative spirit that aligns with the values of emergency services in Argentina Buenos Aires. I understand that paramedics are not just healthcare providers but also first responders, advocates, and problem-solvers. In my current role as a Paramedic with the Buenos Aires Fire Department’s Emergency Medical Services (BUEMS), I have worked closely with firefighters, police officers, and hospital staff to streamline response protocols and improve patient outcomes. For example, I played a key role in implementing a new triage system that reduced emergency room wait times by 20% during peak hours. This experience has prepared me to contribute effectively to the team-oriented environment of your organization.</w:t>
      </w:r>
    </w:p>
    <w:p>
      <w:pPr>
        <w:pStyle w:val="BodyText"/>
      </w:pPr>
      <w:r>
        <w:t xml:space="preserve">Argentina Buenos Aires is a city that demands resilience, innovation, and empathy from its emergency workers. I have always been inspired by the dedication of paramedics here, who operate in some of the most challenging conditions while maintaining a steadfast focus on saving lives. My goal as a Paramedic has always been to embody these qualities and to serve as a pillar of support for both patients and their families during their most vulnerable moments. I am particularly drawn to this opportunity because it allows me to contribute directly to the health and well-being of one of the world’s most iconic cities.</w:t>
      </w:r>
    </w:p>
    <w:p>
      <w:pPr>
        <w:pStyle w:val="BodyText"/>
      </w:pPr>
      <w:r>
        <w:t xml:space="preserve">Throughout my career, I have prioritized integrity, cultural sensitivity, and a deep respect for the communities I serve. In Argentina Buenos Aires, where diversity is a defining characteristic, this approach has enabled me to connect with patients from all walks of life. Whether navigating language barriers or addressing socioeconomic disparities in access to care, I have consistently sought to provide equitable and compassionate services. My ability to remain calm under pressure, think critically in emergencies, and maintain a positive attitude has been instrumental in fostering trust and collaboration with both colleagues and the public.</w:t>
      </w:r>
    </w:p>
    <w:p>
      <w:pPr>
        <w:pStyle w:val="BodyText"/>
      </w:pPr>
      <w:r>
        <w:t xml:space="preserve">I am eager to bring my skills, experience, and passion for emergency medical care to your team in Argentina Buenos Aires. The opportunity to work alongside professionals who share my commitment to excellence would be an honor. I am confident that my background as a Paramedic, combined with my adaptability and dedication, will enable me to make a meaningful impact on the healthcare landscape of this city. Thank you for considering my application. I would be grateful for the chance to discuss how my qualifications align with your needs and how I can contribute to the continued success of your emergency services.</w:t>
      </w:r>
    </w:p>
    <w:p>
      <w:pPr>
        <w:pStyle w:val="BodyText"/>
      </w:pPr>
      <w:r>
        <w:t xml:space="preserve">Sincerely,</w:t>
      </w:r>
      <w:r>
        <w:br/>
      </w:r>
      <w:r>
        <w:rPr>
          <w:bCs/>
          <w:b/>
        </w:rPr>
        <w:t xml:space="preserve">John Doe</w:t>
      </w:r>
      <w:r>
        <w:br/>
      </w:r>
      <w:r>
        <w:t xml:space="preserve">Paramedic | Argentina Buenos Aires</w:t>
      </w:r>
    </w:p>
    <w:p>
      <w:pPr>
        <w:pStyle w:val="BodyText"/>
      </w:pPr>
      <w:r>
        <w:t xml:space="preserve">Word count: 8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Argentina Buenos Aires</dc:title>
  <dc:creator/>
  <dc:language>en</dc:language>
  <cp:keywords/>
  <dcterms:created xsi:type="dcterms:W3CDTF">2026-07-23T19:25:36Z</dcterms:created>
  <dcterms:modified xsi:type="dcterms:W3CDTF">2026-07-23T19:25:36Z</dcterms:modified>
</cp:coreProperties>
</file>

<file path=docProps/custom.xml><?xml version="1.0" encoding="utf-8"?>
<Properties xmlns="http://schemas.openxmlformats.org/officeDocument/2006/custom-properties" xmlns:vt="http://schemas.openxmlformats.org/officeDocument/2006/docPropsVTypes"/>
</file>